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5556" w:rsidRDefault="00085556" w:rsidP="00085556">
      <w:pPr>
        <w:spacing w:line="360" w:lineRule="auto"/>
        <w:jc w:val="center"/>
      </w:pPr>
      <w:proofErr w:type="spellStart"/>
      <w:proofErr w:type="gramStart"/>
      <w:r>
        <w:t>Tabl</w:t>
      </w:r>
      <w:proofErr w:type="spellEnd"/>
      <w:r>
        <w:rPr>
          <w:lang w:val="id-ID"/>
        </w:rPr>
        <w:t>e 1.</w:t>
      </w:r>
      <w:proofErr w:type="gramEnd"/>
      <w:r>
        <w:rPr>
          <w:lang w:val="id-ID"/>
        </w:rPr>
        <w:t xml:space="preserve"> Research summary </w:t>
      </w:r>
      <w:r>
        <w:t xml:space="preserve">on impoverishments in Koto </w:t>
      </w:r>
      <w:proofErr w:type="spellStart"/>
      <w:r>
        <w:t>Panjang</w:t>
      </w:r>
      <w:proofErr w:type="spellEnd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"/>
        <w:gridCol w:w="1030"/>
        <w:gridCol w:w="7728"/>
      </w:tblGrid>
      <w:tr w:rsidR="00085556" w:rsidTr="00085556">
        <w:trPr>
          <w:trHeight w:val="305"/>
          <w:jc w:val="center"/>
        </w:trPr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jc w:val="center"/>
              <w:rPr>
                <w:b/>
                <w:color w:val="000000"/>
                <w:lang w:val="id-ID" w:eastAsia="id-ID"/>
              </w:rPr>
            </w:pPr>
            <w:r>
              <w:rPr>
                <w:b/>
                <w:color w:val="000000"/>
                <w:lang w:val="id-ID" w:eastAsia="id-ID"/>
              </w:rPr>
              <w:t>Year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b/>
                <w:color w:val="000000"/>
                <w:lang w:val="id-ID" w:eastAsia="id-ID"/>
              </w:rPr>
            </w:pPr>
            <w:r>
              <w:rPr>
                <w:b/>
                <w:color w:val="000000"/>
                <w:lang w:val="id-ID" w:eastAsia="id-ID"/>
              </w:rPr>
              <w:t>Reseacher</w:t>
            </w:r>
          </w:p>
        </w:tc>
        <w:tc>
          <w:tcPr>
            <w:tcW w:w="4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b/>
                <w:color w:val="000000"/>
                <w:lang w:val="id-ID" w:eastAsia="id-ID"/>
              </w:rPr>
            </w:pPr>
            <w:r>
              <w:rPr>
                <w:b/>
                <w:color w:val="000000"/>
                <w:lang w:val="id-ID" w:eastAsia="id-ID"/>
              </w:rPr>
              <w:t>Result</w:t>
            </w:r>
          </w:p>
        </w:tc>
      </w:tr>
      <w:tr w:rsidR="00085556" w:rsidTr="00085556">
        <w:trPr>
          <w:trHeight w:val="305"/>
          <w:jc w:val="center"/>
        </w:trPr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1998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 xml:space="preserve">Yasuyuki </w:t>
            </w:r>
          </w:p>
        </w:tc>
        <w:tc>
          <w:tcPr>
            <w:tcW w:w="4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r>
              <w:t xml:space="preserve">Impoverishment </w:t>
            </w:r>
            <w:r>
              <w:rPr>
                <w:lang w:val="id-ID"/>
              </w:rPr>
              <w:t>o</w:t>
            </w:r>
            <w:proofErr w:type="spellStart"/>
            <w:r>
              <w:t>ccurred</w:t>
            </w:r>
            <w:proofErr w:type="spellEnd"/>
            <w:r>
              <w:t xml:space="preserve"> in one village Koto </w:t>
            </w:r>
            <w:proofErr w:type="spellStart"/>
            <w:r>
              <w:t>Panjang</w:t>
            </w:r>
            <w:proofErr w:type="spellEnd"/>
            <w:r>
              <w:t xml:space="preserve">, in District Lima </w:t>
            </w:r>
            <w:proofErr w:type="spellStart"/>
            <w:r>
              <w:t>Puluh</w:t>
            </w:r>
            <w:proofErr w:type="spellEnd"/>
            <w:r>
              <w:rPr>
                <w:lang w:val="id-ID"/>
              </w:rPr>
              <w:t>,</w:t>
            </w:r>
            <w:r>
              <w:t xml:space="preserve"> West Sumatra Province</w:t>
            </w:r>
          </w:p>
        </w:tc>
      </w:tr>
      <w:tr w:rsidR="00085556" w:rsidTr="00085556">
        <w:trPr>
          <w:trHeight w:val="305"/>
          <w:jc w:val="center"/>
        </w:trPr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lang w:val="id-ID"/>
              </w:rPr>
            </w:pPr>
            <w:r>
              <w:rPr>
                <w:lang w:val="id-ID"/>
              </w:rPr>
              <w:t>2004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r>
              <w:rPr>
                <w:lang w:val="id-ID"/>
              </w:rPr>
              <w:t xml:space="preserve">Akbar </w:t>
            </w:r>
          </w:p>
        </w:tc>
        <w:tc>
          <w:tcPr>
            <w:tcW w:w="4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r>
              <w:t xml:space="preserve">Decrease of </w:t>
            </w:r>
            <w:r>
              <w:rPr>
                <w:lang w:val="id-ID"/>
              </w:rPr>
              <w:t>r</w:t>
            </w:r>
            <w:proofErr w:type="spellStart"/>
            <w:r>
              <w:t>evenue</w:t>
            </w:r>
            <w:proofErr w:type="spellEnd"/>
            <w:r>
              <w:t xml:space="preserve"> and agricultural production in </w:t>
            </w:r>
            <w:r>
              <w:rPr>
                <w:lang w:val="id-ID"/>
              </w:rPr>
              <w:t xml:space="preserve">6 Villages of </w:t>
            </w:r>
            <w:r>
              <w:t xml:space="preserve">Koto </w:t>
            </w:r>
            <w:proofErr w:type="spellStart"/>
            <w:r>
              <w:t>Panjang</w:t>
            </w:r>
            <w:proofErr w:type="spellEnd"/>
            <w:r>
              <w:t xml:space="preserve"> in Kampar District, Riau</w:t>
            </w:r>
            <w:r>
              <w:rPr>
                <w:lang w:val="id-ID"/>
              </w:rPr>
              <w:t xml:space="preserve">. </w:t>
            </w:r>
          </w:p>
        </w:tc>
      </w:tr>
      <w:tr w:rsidR="00085556" w:rsidTr="00085556">
        <w:trPr>
          <w:trHeight w:val="305"/>
          <w:jc w:val="center"/>
        </w:trPr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lang w:val="id-ID"/>
              </w:rPr>
            </w:pPr>
            <w:r>
              <w:rPr>
                <w:lang w:val="id-ID"/>
              </w:rPr>
              <w:t>2005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lang w:val="id-ID"/>
              </w:rPr>
            </w:pPr>
            <w:r>
              <w:rPr>
                <w:lang w:val="id-ID"/>
              </w:rPr>
              <w:t xml:space="preserve">Karimi, et al </w:t>
            </w:r>
          </w:p>
        </w:tc>
        <w:tc>
          <w:tcPr>
            <w:tcW w:w="4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r>
              <w:t xml:space="preserve">Impoverishment in 2 Villages in </w:t>
            </w:r>
            <w:proofErr w:type="spellStart"/>
            <w:r>
              <w:t>Kabupaten</w:t>
            </w:r>
            <w:proofErr w:type="spellEnd"/>
            <w:r>
              <w:t xml:space="preserve"> Lima </w:t>
            </w:r>
            <w:proofErr w:type="spellStart"/>
            <w:r>
              <w:t>Puluh</w:t>
            </w:r>
            <w:proofErr w:type="spellEnd"/>
            <w:r>
              <w:t xml:space="preserve"> Kota, West Sumatera</w:t>
            </w:r>
          </w:p>
        </w:tc>
      </w:tr>
      <w:tr w:rsidR="00085556" w:rsidTr="00085556">
        <w:trPr>
          <w:trHeight w:val="305"/>
          <w:jc w:val="center"/>
        </w:trPr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lang w:val="id-ID"/>
              </w:rPr>
            </w:pPr>
            <w:r>
              <w:rPr>
                <w:lang w:val="id-ID"/>
              </w:rPr>
              <w:t>2007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lang w:val="id-ID"/>
              </w:rPr>
            </w:pPr>
            <w:r>
              <w:rPr>
                <w:lang w:val="id-ID"/>
              </w:rPr>
              <w:t xml:space="preserve">Saleh </w:t>
            </w:r>
          </w:p>
        </w:tc>
        <w:tc>
          <w:tcPr>
            <w:tcW w:w="4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r>
              <w:rPr>
                <w:rStyle w:val="shorttext"/>
              </w:rPr>
              <w:t xml:space="preserve">There is an impoverishment in Koto </w:t>
            </w:r>
            <w:proofErr w:type="spellStart"/>
            <w:r>
              <w:rPr>
                <w:rStyle w:val="shorttext"/>
              </w:rPr>
              <w:t>Panjang</w:t>
            </w:r>
            <w:proofErr w:type="spellEnd"/>
          </w:p>
        </w:tc>
      </w:tr>
      <w:tr w:rsidR="00085556" w:rsidTr="00085556">
        <w:trPr>
          <w:trHeight w:val="305"/>
          <w:jc w:val="center"/>
        </w:trPr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231F20"/>
                <w:lang w:val="id-ID" w:eastAsia="id-ID"/>
              </w:rPr>
            </w:pPr>
            <w:r>
              <w:rPr>
                <w:color w:val="231F20"/>
                <w:lang w:val="id-ID" w:eastAsia="id-ID"/>
              </w:rPr>
              <w:t>2015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lang w:val="id-ID"/>
              </w:rPr>
            </w:pPr>
            <w:r>
              <w:rPr>
                <w:color w:val="231F20"/>
                <w:lang w:val="id-ID" w:eastAsia="id-ID"/>
              </w:rPr>
              <w:t>Uslaini et al</w:t>
            </w:r>
          </w:p>
        </w:tc>
        <w:tc>
          <w:tcPr>
            <w:tcW w:w="4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r>
              <w:rPr>
                <w:rStyle w:val="shorttext"/>
              </w:rPr>
              <w:t xml:space="preserve">There is an impoverishment in Koto </w:t>
            </w:r>
            <w:proofErr w:type="spellStart"/>
            <w:r>
              <w:rPr>
                <w:rStyle w:val="shorttext"/>
              </w:rPr>
              <w:t>Panjang</w:t>
            </w:r>
            <w:proofErr w:type="spellEnd"/>
          </w:p>
        </w:tc>
      </w:tr>
      <w:tr w:rsidR="00085556" w:rsidTr="00085556">
        <w:trPr>
          <w:trHeight w:val="305"/>
          <w:jc w:val="center"/>
        </w:trPr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231F20"/>
                <w:lang w:val="id-ID" w:eastAsia="id-ID"/>
              </w:rPr>
            </w:pPr>
            <w:r>
              <w:rPr>
                <w:color w:val="231F20"/>
                <w:lang w:val="id-ID" w:eastAsia="id-ID"/>
              </w:rPr>
              <w:t>2010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color w:val="231F20"/>
                <w:lang w:val="id-ID" w:eastAsia="id-ID"/>
              </w:rPr>
            </w:pPr>
            <w:r>
              <w:rPr>
                <w:color w:val="231F20"/>
                <w:lang w:val="id-ID" w:eastAsia="id-ID"/>
              </w:rPr>
              <w:t>Syapsyan et al</w:t>
            </w:r>
          </w:p>
        </w:tc>
        <w:tc>
          <w:tcPr>
            <w:tcW w:w="4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 xml:space="preserve">Lowering educational level and changes the social capital in Koto Panjang </w:t>
            </w:r>
          </w:p>
        </w:tc>
      </w:tr>
    </w:tbl>
    <w:p w:rsidR="002A6895" w:rsidRDefault="002A6895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 w:rsidP="00085556">
      <w:pPr>
        <w:rPr>
          <w:b/>
          <w:sz w:val="22"/>
          <w:szCs w:val="22"/>
          <w:lang w:val="id-ID"/>
        </w:rPr>
      </w:pPr>
      <w:r>
        <w:rPr>
          <w:b/>
          <w:sz w:val="22"/>
          <w:szCs w:val="22"/>
          <w:lang w:val="id-ID"/>
        </w:rPr>
        <w:t>Table 2. Research Location and Respondents</w:t>
      </w:r>
    </w:p>
    <w:tbl>
      <w:tblPr>
        <w:tblpPr w:leftFromText="180" w:rightFromText="180" w:vertAnchor="text" w:tblpY="1"/>
        <w:tblOverlap w:val="never"/>
        <w:tblW w:w="59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5"/>
        <w:gridCol w:w="2629"/>
        <w:gridCol w:w="1422"/>
        <w:gridCol w:w="1421"/>
      </w:tblGrid>
      <w:tr w:rsidR="00085556" w:rsidTr="00085556">
        <w:trPr>
          <w:trHeight w:val="455"/>
        </w:trPr>
        <w:tc>
          <w:tcPr>
            <w:tcW w:w="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5556" w:rsidRDefault="00085556">
            <w:pPr>
              <w:jc w:val="center"/>
              <w:rPr>
                <w:b/>
                <w:color w:val="000000"/>
                <w:lang w:val="id-ID" w:eastAsia="id-ID"/>
              </w:rPr>
            </w:pPr>
            <w:r>
              <w:rPr>
                <w:b/>
                <w:color w:val="000000"/>
                <w:lang w:val="id-ID" w:eastAsia="id-ID"/>
              </w:rPr>
              <w:t>No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jc w:val="center"/>
              <w:rPr>
                <w:b/>
                <w:color w:val="000000"/>
                <w:lang w:val="id-ID" w:eastAsia="id-ID"/>
              </w:rPr>
            </w:pPr>
            <w:r>
              <w:rPr>
                <w:b/>
                <w:color w:val="000000"/>
                <w:lang w:val="id-ID" w:eastAsia="id-ID"/>
              </w:rPr>
              <w:t>Villages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jc w:val="center"/>
              <w:rPr>
                <w:b/>
                <w:color w:val="000000"/>
                <w:lang w:val="id-ID" w:eastAsia="id-ID"/>
              </w:rPr>
            </w:pPr>
            <w:r>
              <w:rPr>
                <w:b/>
                <w:color w:val="000000"/>
                <w:lang w:val="id-ID" w:eastAsia="id-ID"/>
              </w:rPr>
              <w:t>Households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jc w:val="center"/>
              <w:rPr>
                <w:b/>
                <w:color w:val="000000"/>
                <w:lang w:val="id-ID" w:eastAsia="id-ID"/>
              </w:rPr>
            </w:pPr>
            <w:r>
              <w:rPr>
                <w:b/>
                <w:color w:val="000000"/>
                <w:lang w:val="id-ID" w:eastAsia="id-ID"/>
              </w:rPr>
              <w:t>Province</w:t>
            </w:r>
          </w:p>
        </w:tc>
      </w:tr>
      <w:tr w:rsidR="00085556" w:rsidTr="00085556">
        <w:trPr>
          <w:trHeight w:val="338"/>
        </w:trPr>
        <w:tc>
          <w:tcPr>
            <w:tcW w:w="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1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proofErr w:type="spellStart"/>
            <w:r>
              <w:rPr>
                <w:color w:val="000000"/>
                <w:lang w:eastAsia="id-ID"/>
              </w:rPr>
              <w:t>Pulau</w:t>
            </w:r>
            <w:proofErr w:type="spellEnd"/>
            <w:r>
              <w:rPr>
                <w:color w:val="000000"/>
                <w:lang w:eastAsia="id-ID"/>
              </w:rPr>
              <w:t xml:space="preserve"> </w:t>
            </w:r>
            <w:proofErr w:type="spellStart"/>
            <w:r>
              <w:rPr>
                <w:color w:val="000000"/>
                <w:lang w:eastAsia="id-ID"/>
              </w:rPr>
              <w:t>Gadang</w:t>
            </w:r>
            <w:proofErr w:type="spellEnd"/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/>
              </w:rPr>
              <w:t>30</w:t>
            </w:r>
          </w:p>
        </w:tc>
        <w:tc>
          <w:tcPr>
            <w:tcW w:w="14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Riau</w:t>
            </w:r>
          </w:p>
        </w:tc>
      </w:tr>
      <w:tr w:rsidR="00085556" w:rsidTr="00085556">
        <w:trPr>
          <w:trHeight w:val="226"/>
        </w:trPr>
        <w:tc>
          <w:tcPr>
            <w:tcW w:w="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2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Koto Masjid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/>
              </w:rPr>
              <w:t>30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</w:p>
        </w:tc>
      </w:tr>
      <w:tr w:rsidR="00085556" w:rsidTr="00085556">
        <w:trPr>
          <w:trHeight w:val="390"/>
        </w:trPr>
        <w:tc>
          <w:tcPr>
            <w:tcW w:w="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3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proofErr w:type="spellStart"/>
            <w:r>
              <w:rPr>
                <w:color w:val="000000"/>
                <w:lang w:eastAsia="id-ID"/>
              </w:rPr>
              <w:t>Tanjung</w:t>
            </w:r>
            <w:proofErr w:type="spellEnd"/>
            <w:r>
              <w:rPr>
                <w:color w:val="000000"/>
                <w:lang w:eastAsia="id-ID"/>
              </w:rPr>
              <w:t xml:space="preserve"> Alai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/>
              </w:rPr>
              <w:t>30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</w:p>
        </w:tc>
      </w:tr>
      <w:tr w:rsidR="00085556" w:rsidTr="00085556">
        <w:trPr>
          <w:trHeight w:val="267"/>
        </w:trPr>
        <w:tc>
          <w:tcPr>
            <w:tcW w:w="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4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proofErr w:type="spellStart"/>
            <w:r>
              <w:rPr>
                <w:color w:val="000000"/>
                <w:lang w:eastAsia="id-ID"/>
              </w:rPr>
              <w:t>Batu</w:t>
            </w:r>
            <w:proofErr w:type="spellEnd"/>
            <w:r>
              <w:rPr>
                <w:color w:val="000000"/>
                <w:lang w:eastAsia="id-ID"/>
              </w:rPr>
              <w:t xml:space="preserve"> </w:t>
            </w:r>
            <w:proofErr w:type="spellStart"/>
            <w:r>
              <w:rPr>
                <w:color w:val="000000"/>
                <w:lang w:eastAsia="id-ID"/>
              </w:rPr>
              <w:t>Bersurat</w:t>
            </w:r>
            <w:proofErr w:type="spellEnd"/>
            <w:r>
              <w:rPr>
                <w:color w:val="000000"/>
                <w:lang w:eastAsia="id-ID"/>
              </w:rPr>
              <w:t xml:space="preserve"> 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/>
              </w:rPr>
              <w:t>30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</w:p>
        </w:tc>
      </w:tr>
      <w:tr w:rsidR="00085556" w:rsidTr="00085556">
        <w:trPr>
          <w:trHeight w:val="267"/>
        </w:trPr>
        <w:tc>
          <w:tcPr>
            <w:tcW w:w="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5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Pongkai Istiqomah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5556" w:rsidRDefault="00085556">
            <w:pPr>
              <w:jc w:val="center"/>
              <w:rPr>
                <w:color w:val="000000"/>
                <w:lang w:val="id-ID"/>
              </w:rPr>
            </w:pPr>
            <w:r>
              <w:rPr>
                <w:color w:val="000000"/>
                <w:lang w:val="id-ID"/>
              </w:rPr>
              <w:t>30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</w:p>
        </w:tc>
      </w:tr>
      <w:tr w:rsidR="00085556" w:rsidTr="00085556">
        <w:trPr>
          <w:trHeight w:val="226"/>
        </w:trPr>
        <w:tc>
          <w:tcPr>
            <w:tcW w:w="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6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 xml:space="preserve">Koto Tuo  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/>
              </w:rPr>
              <w:t>30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</w:p>
        </w:tc>
      </w:tr>
      <w:tr w:rsidR="00085556" w:rsidTr="00085556">
        <w:trPr>
          <w:trHeight w:val="226"/>
        </w:trPr>
        <w:tc>
          <w:tcPr>
            <w:tcW w:w="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7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proofErr w:type="spellStart"/>
            <w:r>
              <w:rPr>
                <w:color w:val="000000"/>
                <w:lang w:eastAsia="id-ID"/>
              </w:rPr>
              <w:t>Muara</w:t>
            </w:r>
            <w:proofErr w:type="spellEnd"/>
            <w:r>
              <w:rPr>
                <w:color w:val="000000"/>
                <w:lang w:eastAsia="id-ID"/>
              </w:rPr>
              <w:t xml:space="preserve"> </w:t>
            </w:r>
            <w:proofErr w:type="spellStart"/>
            <w:r>
              <w:rPr>
                <w:color w:val="000000"/>
                <w:lang w:eastAsia="id-ID"/>
              </w:rPr>
              <w:t>Takus</w:t>
            </w:r>
            <w:proofErr w:type="spellEnd"/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/>
              </w:rPr>
              <w:t>30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</w:p>
        </w:tc>
      </w:tr>
      <w:tr w:rsidR="00085556" w:rsidTr="00085556">
        <w:trPr>
          <w:trHeight w:val="226"/>
        </w:trPr>
        <w:tc>
          <w:tcPr>
            <w:tcW w:w="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8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proofErr w:type="spellStart"/>
            <w:r>
              <w:rPr>
                <w:color w:val="000000"/>
                <w:lang w:eastAsia="id-ID"/>
              </w:rPr>
              <w:t>Gunung</w:t>
            </w:r>
            <w:proofErr w:type="spellEnd"/>
            <w:r>
              <w:rPr>
                <w:color w:val="000000"/>
                <w:lang w:eastAsia="id-ID"/>
              </w:rPr>
              <w:t xml:space="preserve"> </w:t>
            </w:r>
            <w:proofErr w:type="spellStart"/>
            <w:r>
              <w:rPr>
                <w:color w:val="000000"/>
                <w:lang w:eastAsia="id-ID"/>
              </w:rPr>
              <w:t>Bungsu</w:t>
            </w:r>
            <w:proofErr w:type="spellEnd"/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/>
              </w:rPr>
              <w:t>30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</w:p>
        </w:tc>
      </w:tr>
      <w:tr w:rsidR="00085556" w:rsidTr="00085556">
        <w:trPr>
          <w:trHeight w:val="226"/>
        </w:trPr>
        <w:tc>
          <w:tcPr>
            <w:tcW w:w="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9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 xml:space="preserve">Mayang Pongkai 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5556" w:rsidRDefault="00085556">
            <w:pPr>
              <w:jc w:val="center"/>
              <w:rPr>
                <w:color w:val="000000"/>
                <w:lang w:val="id-ID"/>
              </w:rPr>
            </w:pPr>
            <w:r>
              <w:rPr>
                <w:color w:val="000000"/>
                <w:lang w:val="id-ID"/>
              </w:rPr>
              <w:t>30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</w:p>
        </w:tc>
      </w:tr>
      <w:tr w:rsidR="00085556" w:rsidTr="00085556">
        <w:trPr>
          <w:trHeight w:val="226"/>
        </w:trPr>
        <w:tc>
          <w:tcPr>
            <w:tcW w:w="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10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Muara Mahat Baru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5556" w:rsidRDefault="00085556">
            <w:pPr>
              <w:jc w:val="center"/>
              <w:rPr>
                <w:color w:val="000000"/>
                <w:lang w:val="id-ID"/>
              </w:rPr>
            </w:pPr>
            <w:r>
              <w:rPr>
                <w:color w:val="000000"/>
                <w:lang w:val="id-ID"/>
              </w:rPr>
              <w:t>30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</w:p>
        </w:tc>
      </w:tr>
      <w:tr w:rsidR="00085556" w:rsidTr="00085556">
        <w:trPr>
          <w:trHeight w:val="330"/>
        </w:trPr>
        <w:tc>
          <w:tcPr>
            <w:tcW w:w="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11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proofErr w:type="spellStart"/>
            <w:r>
              <w:rPr>
                <w:color w:val="000000"/>
                <w:lang w:eastAsia="id-ID"/>
              </w:rPr>
              <w:t>Nagari</w:t>
            </w:r>
            <w:proofErr w:type="spellEnd"/>
            <w:r>
              <w:rPr>
                <w:color w:val="000000"/>
                <w:lang w:eastAsia="id-ID"/>
              </w:rPr>
              <w:t xml:space="preserve"> </w:t>
            </w:r>
            <w:proofErr w:type="spellStart"/>
            <w:r>
              <w:rPr>
                <w:color w:val="000000"/>
                <w:lang w:eastAsia="id-ID"/>
              </w:rPr>
              <w:t>Tanjung</w:t>
            </w:r>
            <w:proofErr w:type="spellEnd"/>
            <w:r>
              <w:rPr>
                <w:color w:val="000000"/>
                <w:lang w:eastAsia="id-ID"/>
              </w:rPr>
              <w:t xml:space="preserve"> </w:t>
            </w:r>
            <w:proofErr w:type="spellStart"/>
            <w:r>
              <w:rPr>
                <w:color w:val="000000"/>
                <w:lang w:eastAsia="id-ID"/>
              </w:rPr>
              <w:t>Balik</w:t>
            </w:r>
            <w:proofErr w:type="spellEnd"/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/>
              </w:rPr>
              <w:t>30</w:t>
            </w:r>
          </w:p>
        </w:tc>
        <w:tc>
          <w:tcPr>
            <w:tcW w:w="14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 xml:space="preserve">West Sumatera </w:t>
            </w:r>
          </w:p>
        </w:tc>
      </w:tr>
      <w:tr w:rsidR="00085556" w:rsidTr="00085556">
        <w:trPr>
          <w:trHeight w:val="280"/>
        </w:trPr>
        <w:tc>
          <w:tcPr>
            <w:tcW w:w="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 w:eastAsia="id-ID"/>
              </w:rPr>
              <w:t>12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  <w:proofErr w:type="spellStart"/>
            <w:r>
              <w:rPr>
                <w:color w:val="000000"/>
                <w:lang w:eastAsia="id-ID"/>
              </w:rPr>
              <w:t>Nagari</w:t>
            </w:r>
            <w:proofErr w:type="spellEnd"/>
            <w:r>
              <w:rPr>
                <w:color w:val="000000"/>
                <w:lang w:eastAsia="id-ID"/>
              </w:rPr>
              <w:t xml:space="preserve"> </w:t>
            </w:r>
            <w:proofErr w:type="spellStart"/>
            <w:r>
              <w:rPr>
                <w:color w:val="000000"/>
                <w:lang w:eastAsia="id-ID"/>
              </w:rPr>
              <w:t>Tanjung</w:t>
            </w:r>
            <w:proofErr w:type="spellEnd"/>
            <w:r>
              <w:rPr>
                <w:color w:val="000000"/>
                <w:lang w:eastAsia="id-ID"/>
              </w:rPr>
              <w:t xml:space="preserve"> </w:t>
            </w:r>
            <w:proofErr w:type="spellStart"/>
            <w:r>
              <w:rPr>
                <w:color w:val="000000"/>
                <w:lang w:eastAsia="id-ID"/>
              </w:rPr>
              <w:t>Pauh</w:t>
            </w:r>
            <w:proofErr w:type="spellEnd"/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5556" w:rsidRDefault="00085556">
            <w:pPr>
              <w:jc w:val="center"/>
              <w:rPr>
                <w:color w:val="000000"/>
                <w:lang w:val="id-ID" w:eastAsia="id-ID"/>
              </w:rPr>
            </w:pPr>
            <w:r>
              <w:rPr>
                <w:color w:val="000000"/>
                <w:lang w:val="id-ID"/>
              </w:rPr>
              <w:t>30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color w:val="000000"/>
                <w:lang w:val="id-ID" w:eastAsia="id-ID"/>
              </w:rPr>
            </w:pPr>
          </w:p>
        </w:tc>
      </w:tr>
      <w:tr w:rsidR="00085556" w:rsidTr="00085556">
        <w:trPr>
          <w:trHeight w:val="226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5556" w:rsidRDefault="00085556">
            <w:pPr>
              <w:jc w:val="center"/>
              <w:rPr>
                <w:b/>
                <w:color w:val="000000"/>
                <w:lang w:val="id-ID" w:eastAsia="id-ID"/>
              </w:rPr>
            </w:pPr>
            <w:r>
              <w:rPr>
                <w:b/>
                <w:color w:val="000000"/>
                <w:lang w:val="id-ID" w:eastAsia="id-ID"/>
              </w:rPr>
              <w:t>Total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jc w:val="center"/>
              <w:rPr>
                <w:b/>
                <w:color w:val="000000"/>
                <w:lang w:val="id-ID" w:eastAsia="id-ID"/>
              </w:rPr>
            </w:pPr>
            <w:r>
              <w:rPr>
                <w:b/>
                <w:color w:val="000000"/>
                <w:lang w:val="id-ID" w:eastAsia="id-ID"/>
              </w:rPr>
              <w:t>360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5556" w:rsidRDefault="00085556">
            <w:pPr>
              <w:rPr>
                <w:b/>
                <w:color w:val="000000"/>
                <w:lang w:val="id-ID" w:eastAsia="id-ID"/>
              </w:rPr>
            </w:pPr>
            <w:r>
              <w:rPr>
                <w:b/>
                <w:color w:val="000000"/>
                <w:lang w:val="id-ID" w:eastAsia="id-ID"/>
              </w:rPr>
              <w:t> </w:t>
            </w:r>
          </w:p>
        </w:tc>
      </w:tr>
    </w:tbl>
    <w:p w:rsidR="00085556" w:rsidRDefault="00085556" w:rsidP="00085556">
      <w:pPr>
        <w:jc w:val="both"/>
        <w:rPr>
          <w:sz w:val="22"/>
          <w:szCs w:val="22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 w:rsidP="00085556">
      <w:pPr>
        <w:rPr>
          <w:b/>
          <w:sz w:val="22"/>
          <w:szCs w:val="22"/>
        </w:rPr>
      </w:pPr>
      <w:proofErr w:type="spellStart"/>
      <w:proofErr w:type="gramStart"/>
      <w:r>
        <w:rPr>
          <w:b/>
          <w:sz w:val="22"/>
          <w:szCs w:val="22"/>
        </w:rPr>
        <w:t>Tabl</w:t>
      </w:r>
      <w:proofErr w:type="spellEnd"/>
      <w:r>
        <w:rPr>
          <w:b/>
          <w:sz w:val="22"/>
          <w:szCs w:val="22"/>
          <w:lang w:val="id-ID"/>
        </w:rPr>
        <w:t>e</w:t>
      </w:r>
      <w:r>
        <w:rPr>
          <w:b/>
          <w:sz w:val="22"/>
          <w:szCs w:val="22"/>
        </w:rPr>
        <w:t>.</w:t>
      </w:r>
      <w:proofErr w:type="gramEnd"/>
      <w:r>
        <w:rPr>
          <w:b/>
          <w:sz w:val="22"/>
          <w:szCs w:val="22"/>
        </w:rPr>
        <w:t xml:space="preserve"> 3 </w:t>
      </w:r>
      <w:r>
        <w:rPr>
          <w:rStyle w:val="shorttext"/>
          <w:b/>
          <w:lang w:val="en"/>
        </w:rPr>
        <w:t xml:space="preserve">Monthly Household </w:t>
      </w:r>
      <w:proofErr w:type="gramStart"/>
      <w:r>
        <w:rPr>
          <w:rStyle w:val="shorttext"/>
          <w:b/>
          <w:lang w:val="en"/>
        </w:rPr>
        <w:t>Income</w:t>
      </w:r>
      <w:proofErr w:type="gramEnd"/>
      <w:r>
        <w:rPr>
          <w:rStyle w:val="shorttext"/>
          <w:b/>
          <w:lang w:val="en"/>
        </w:rPr>
        <w:t xml:space="preserve"> (</w:t>
      </w:r>
      <w:r>
        <w:rPr>
          <w:rStyle w:val="shorttext"/>
          <w:b/>
          <w:lang w:val="id-ID"/>
        </w:rPr>
        <w:t>IDR</w:t>
      </w:r>
      <w:r>
        <w:rPr>
          <w:rStyle w:val="shorttext"/>
          <w:b/>
          <w:lang w:val="en"/>
        </w:rPr>
        <w:t>)</w:t>
      </w:r>
    </w:p>
    <w:tbl>
      <w:tblPr>
        <w:tblW w:w="3969" w:type="dxa"/>
        <w:tblLook w:val="04A0" w:firstRow="1" w:lastRow="0" w:firstColumn="1" w:lastColumn="0" w:noHBand="0" w:noVBand="1"/>
      </w:tblPr>
      <w:tblGrid>
        <w:gridCol w:w="2274"/>
        <w:gridCol w:w="1695"/>
      </w:tblGrid>
      <w:tr w:rsidR="00085556" w:rsidTr="00085556">
        <w:trPr>
          <w:trHeight w:val="367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  <w:t>Villages</w:t>
            </w:r>
          </w:p>
        </w:tc>
        <w:tc>
          <w:tcPr>
            <w:tcW w:w="16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  <w:t>Income</w:t>
            </w:r>
          </w:p>
        </w:tc>
      </w:tr>
      <w:tr w:rsidR="00085556" w:rsidTr="00085556">
        <w:trPr>
          <w:trHeight w:val="367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Tanjung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Balik</w:t>
            </w:r>
            <w:proofErr w:type="spellEnd"/>
          </w:p>
        </w:tc>
        <w:tc>
          <w:tcPr>
            <w:tcW w:w="169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,555,172</w:t>
            </w:r>
          </w:p>
        </w:tc>
      </w:tr>
      <w:tr w:rsidR="00085556" w:rsidTr="00085556">
        <w:trPr>
          <w:trHeight w:val="367"/>
        </w:trPr>
        <w:tc>
          <w:tcPr>
            <w:tcW w:w="0" w:type="auto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Tanjung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Pauh</w:t>
            </w:r>
            <w:proofErr w:type="spellEnd"/>
          </w:p>
        </w:tc>
        <w:tc>
          <w:tcPr>
            <w:tcW w:w="1695" w:type="dxa"/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,535,714</w:t>
            </w:r>
          </w:p>
        </w:tc>
      </w:tr>
      <w:tr w:rsidR="00085556" w:rsidTr="00085556">
        <w:trPr>
          <w:trHeight w:val="367"/>
        </w:trPr>
        <w:tc>
          <w:tcPr>
            <w:tcW w:w="0" w:type="auto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Koto Masjid</w:t>
            </w:r>
          </w:p>
        </w:tc>
        <w:tc>
          <w:tcPr>
            <w:tcW w:w="1695" w:type="dxa"/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,177,656</w:t>
            </w:r>
          </w:p>
        </w:tc>
      </w:tr>
      <w:tr w:rsidR="00085556" w:rsidTr="00085556">
        <w:trPr>
          <w:trHeight w:val="367"/>
        </w:trPr>
        <w:tc>
          <w:tcPr>
            <w:tcW w:w="0" w:type="auto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Pulau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Gadang</w:t>
            </w:r>
            <w:proofErr w:type="spellEnd"/>
          </w:p>
        </w:tc>
        <w:tc>
          <w:tcPr>
            <w:tcW w:w="1695" w:type="dxa"/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,888,462</w:t>
            </w:r>
          </w:p>
        </w:tc>
      </w:tr>
      <w:tr w:rsidR="00085556" w:rsidTr="00085556">
        <w:trPr>
          <w:trHeight w:val="367"/>
        </w:trPr>
        <w:tc>
          <w:tcPr>
            <w:tcW w:w="0" w:type="auto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Tanjung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Alai</w:t>
            </w:r>
          </w:p>
        </w:tc>
        <w:tc>
          <w:tcPr>
            <w:tcW w:w="1695" w:type="dxa"/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,483,333</w:t>
            </w:r>
          </w:p>
        </w:tc>
      </w:tr>
      <w:tr w:rsidR="00085556" w:rsidTr="00085556">
        <w:trPr>
          <w:trHeight w:val="367"/>
        </w:trPr>
        <w:tc>
          <w:tcPr>
            <w:tcW w:w="0" w:type="auto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Batu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Basurek</w:t>
            </w:r>
            <w:proofErr w:type="spellEnd"/>
          </w:p>
        </w:tc>
        <w:tc>
          <w:tcPr>
            <w:tcW w:w="1695" w:type="dxa"/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,703,333</w:t>
            </w:r>
          </w:p>
        </w:tc>
      </w:tr>
      <w:tr w:rsidR="00085556" w:rsidTr="00085556">
        <w:trPr>
          <w:trHeight w:val="367"/>
        </w:trPr>
        <w:tc>
          <w:tcPr>
            <w:tcW w:w="0" w:type="auto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Koto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Tuo</w:t>
            </w:r>
            <w:proofErr w:type="spellEnd"/>
          </w:p>
        </w:tc>
        <w:tc>
          <w:tcPr>
            <w:tcW w:w="1695" w:type="dxa"/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2,415,000</w:t>
            </w:r>
          </w:p>
        </w:tc>
      </w:tr>
      <w:tr w:rsidR="00085556" w:rsidTr="00085556">
        <w:trPr>
          <w:trHeight w:val="367"/>
        </w:trPr>
        <w:tc>
          <w:tcPr>
            <w:tcW w:w="0" w:type="auto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Pongkai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Istiqomah</w:t>
            </w:r>
            <w:proofErr w:type="spellEnd"/>
          </w:p>
        </w:tc>
        <w:tc>
          <w:tcPr>
            <w:tcW w:w="1695" w:type="dxa"/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,959,355</w:t>
            </w:r>
          </w:p>
        </w:tc>
      </w:tr>
      <w:tr w:rsidR="00085556" w:rsidTr="00085556">
        <w:trPr>
          <w:trHeight w:val="367"/>
        </w:trPr>
        <w:tc>
          <w:tcPr>
            <w:tcW w:w="0" w:type="auto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lastRenderedPageBreak/>
              <w:t>Muara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Takus</w:t>
            </w:r>
            <w:proofErr w:type="spellEnd"/>
          </w:p>
        </w:tc>
        <w:tc>
          <w:tcPr>
            <w:tcW w:w="1695" w:type="dxa"/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2,025,862</w:t>
            </w:r>
          </w:p>
        </w:tc>
      </w:tr>
      <w:tr w:rsidR="00085556" w:rsidTr="00085556">
        <w:trPr>
          <w:trHeight w:val="367"/>
        </w:trPr>
        <w:tc>
          <w:tcPr>
            <w:tcW w:w="0" w:type="auto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Gunung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Bungsu</w:t>
            </w:r>
            <w:proofErr w:type="spellEnd"/>
          </w:p>
        </w:tc>
        <w:tc>
          <w:tcPr>
            <w:tcW w:w="1695" w:type="dxa"/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,863,333</w:t>
            </w:r>
          </w:p>
        </w:tc>
      </w:tr>
      <w:tr w:rsidR="00085556" w:rsidTr="00085556">
        <w:trPr>
          <w:trHeight w:val="367"/>
        </w:trPr>
        <w:tc>
          <w:tcPr>
            <w:tcW w:w="0" w:type="auto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Mayang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Pongkai</w:t>
            </w:r>
            <w:proofErr w:type="spellEnd"/>
          </w:p>
        </w:tc>
        <w:tc>
          <w:tcPr>
            <w:tcW w:w="1695" w:type="dxa"/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,975,000</w:t>
            </w:r>
          </w:p>
        </w:tc>
      </w:tr>
      <w:tr w:rsidR="00085556" w:rsidTr="00085556">
        <w:trPr>
          <w:trHeight w:val="367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Muaro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Mahat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Baru</w:t>
            </w:r>
            <w:proofErr w:type="spellEnd"/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5,339,286</w:t>
            </w:r>
          </w:p>
        </w:tc>
      </w:tr>
      <w:tr w:rsidR="00085556" w:rsidTr="00085556">
        <w:trPr>
          <w:trHeight w:val="367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Average</w:t>
            </w:r>
          </w:p>
        </w:tc>
        <w:tc>
          <w:tcPr>
            <w:tcW w:w="16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2,410,126</w:t>
            </w:r>
          </w:p>
        </w:tc>
      </w:tr>
    </w:tbl>
    <w:p w:rsidR="00085556" w:rsidRDefault="00085556" w:rsidP="00085556">
      <w:pPr>
        <w:jc w:val="both"/>
        <w:rPr>
          <w:rStyle w:val="shorttext"/>
          <w:sz w:val="22"/>
          <w:szCs w:val="22"/>
          <w:lang w:val="en"/>
        </w:rPr>
      </w:pPr>
      <w:r>
        <w:rPr>
          <w:rStyle w:val="shorttext"/>
          <w:sz w:val="22"/>
          <w:szCs w:val="22"/>
          <w:lang w:val="en"/>
        </w:rPr>
        <w:t>Source: Data processed by authors</w:t>
      </w: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 w:rsidP="00085556">
      <w:pPr>
        <w:rPr>
          <w:b/>
          <w:sz w:val="22"/>
          <w:szCs w:val="22"/>
          <w:lang w:val="en"/>
        </w:rPr>
      </w:pPr>
      <w:r>
        <w:rPr>
          <w:b/>
          <w:sz w:val="22"/>
          <w:szCs w:val="22"/>
          <w:lang w:val="en"/>
        </w:rPr>
        <w:t>Table 4 Satisfaction of Respondents against Previous Conditions (percent)</w:t>
      </w:r>
    </w:p>
    <w:p w:rsidR="00085556" w:rsidRDefault="00085556" w:rsidP="00085556">
      <w:pPr>
        <w:rPr>
          <w:b/>
          <w:sz w:val="22"/>
          <w:szCs w:val="22"/>
        </w:rPr>
      </w:pPr>
    </w:p>
    <w:tbl>
      <w:tblPr>
        <w:tblW w:w="7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2"/>
        <w:gridCol w:w="587"/>
        <w:gridCol w:w="591"/>
        <w:gridCol w:w="661"/>
        <w:gridCol w:w="659"/>
        <w:gridCol w:w="659"/>
        <w:gridCol w:w="661"/>
        <w:gridCol w:w="659"/>
        <w:gridCol w:w="659"/>
        <w:gridCol w:w="660"/>
        <w:gridCol w:w="6"/>
      </w:tblGrid>
      <w:tr w:rsidR="00085556" w:rsidTr="00085556">
        <w:trPr>
          <w:trHeight w:val="318"/>
          <w:jc w:val="center"/>
        </w:trPr>
        <w:tc>
          <w:tcPr>
            <w:tcW w:w="17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b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b/>
                <w:sz w:val="22"/>
                <w:szCs w:val="22"/>
                <w:lang w:val="id-ID" w:eastAsia="id-ID"/>
              </w:rPr>
              <w:t>Villages</w:t>
            </w:r>
          </w:p>
        </w:tc>
        <w:tc>
          <w:tcPr>
            <w:tcW w:w="580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b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b/>
                <w:sz w:val="22"/>
                <w:szCs w:val="22"/>
                <w:lang w:val="id-ID" w:eastAsia="id-ID"/>
              </w:rPr>
              <w:t>Indicators</w:t>
            </w:r>
          </w:p>
        </w:tc>
      </w:tr>
      <w:tr w:rsidR="00085556" w:rsidTr="00085556">
        <w:trPr>
          <w:trHeight w:val="31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rFonts w:eastAsia="Times New Roman"/>
                <w:b/>
                <w:sz w:val="22"/>
                <w:szCs w:val="22"/>
                <w:lang w:val="id-ID" w:eastAsia="id-ID"/>
              </w:rPr>
            </w:pPr>
          </w:p>
        </w:tc>
        <w:tc>
          <w:tcPr>
            <w:tcW w:w="18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b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eastAsia="id-ID"/>
              </w:rPr>
              <w:t>A</w:t>
            </w:r>
          </w:p>
        </w:tc>
        <w:tc>
          <w:tcPr>
            <w:tcW w:w="19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b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eastAsia="id-ID"/>
              </w:rPr>
              <w:t>B</w:t>
            </w:r>
          </w:p>
        </w:tc>
        <w:tc>
          <w:tcPr>
            <w:tcW w:w="19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b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eastAsia="id-ID"/>
              </w:rPr>
              <w:t>C</w:t>
            </w:r>
          </w:p>
        </w:tc>
      </w:tr>
      <w:tr w:rsidR="00085556" w:rsidTr="00085556">
        <w:trPr>
          <w:gridAfter w:val="1"/>
          <w:wAfter w:w="6" w:type="dxa"/>
          <w:trHeight w:val="31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5556" w:rsidRDefault="00085556">
            <w:pPr>
              <w:rPr>
                <w:rFonts w:eastAsia="Times New Roman"/>
                <w:b/>
                <w:sz w:val="22"/>
                <w:szCs w:val="22"/>
                <w:lang w:val="id-ID" w:eastAsia="id-ID"/>
              </w:rPr>
            </w:pPr>
          </w:p>
        </w:tc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  <w:t>H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eastAsia="id-ID"/>
              </w:rPr>
              <w:t>S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  <w:t>L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  <w:t>H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eastAsia="id-ID"/>
              </w:rPr>
              <w:t>S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  <w:t>L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  <w:t>H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eastAsia="id-ID"/>
              </w:rPr>
              <w:t>S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  <w:t>L</w:t>
            </w:r>
          </w:p>
        </w:tc>
      </w:tr>
      <w:tr w:rsidR="00085556" w:rsidTr="00085556">
        <w:trPr>
          <w:gridAfter w:val="1"/>
          <w:wAfter w:w="6" w:type="dxa"/>
          <w:trHeight w:val="318"/>
          <w:jc w:val="center"/>
        </w:trPr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Tanjung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Pauh</w:t>
            </w:r>
            <w:proofErr w:type="spellEnd"/>
          </w:p>
        </w:tc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70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7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50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7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47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0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23</w:t>
            </w:r>
          </w:p>
        </w:tc>
      </w:tr>
      <w:tr w:rsidR="00085556" w:rsidTr="00085556">
        <w:trPr>
          <w:gridAfter w:val="1"/>
          <w:wAfter w:w="6" w:type="dxa"/>
          <w:trHeight w:val="318"/>
          <w:jc w:val="center"/>
        </w:trPr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Tanjung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Balik</w:t>
            </w:r>
            <w:proofErr w:type="spellEnd"/>
          </w:p>
        </w:tc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60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3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27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70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23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5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3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3</w:t>
            </w:r>
          </w:p>
        </w:tc>
      </w:tr>
      <w:tr w:rsidR="00085556" w:rsidTr="00085556">
        <w:trPr>
          <w:gridAfter w:val="1"/>
          <w:wAfter w:w="6" w:type="dxa"/>
          <w:trHeight w:val="318"/>
          <w:jc w:val="center"/>
        </w:trPr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Koto Masjid</w:t>
            </w:r>
          </w:p>
        </w:tc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94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94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94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</w:t>
            </w:r>
          </w:p>
        </w:tc>
      </w:tr>
      <w:tr w:rsidR="00085556" w:rsidTr="00085556">
        <w:trPr>
          <w:gridAfter w:val="1"/>
          <w:wAfter w:w="6" w:type="dxa"/>
          <w:trHeight w:val="318"/>
          <w:jc w:val="center"/>
        </w:trPr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Pulau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Gadang</w:t>
            </w:r>
            <w:proofErr w:type="spellEnd"/>
          </w:p>
        </w:tc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96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4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0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9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0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89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1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0</w:t>
            </w:r>
          </w:p>
        </w:tc>
      </w:tr>
      <w:tr w:rsidR="00085556" w:rsidTr="00085556">
        <w:trPr>
          <w:gridAfter w:val="1"/>
          <w:wAfter w:w="6" w:type="dxa"/>
          <w:trHeight w:val="318"/>
          <w:jc w:val="center"/>
        </w:trPr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Tanjung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Alai</w:t>
            </w:r>
          </w:p>
        </w:tc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67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27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8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7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23</w:t>
            </w:r>
          </w:p>
        </w:tc>
      </w:tr>
      <w:tr w:rsidR="00085556" w:rsidTr="00085556">
        <w:trPr>
          <w:gridAfter w:val="1"/>
          <w:wAfter w:w="6" w:type="dxa"/>
          <w:trHeight w:val="318"/>
          <w:jc w:val="center"/>
        </w:trPr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Batu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Basurek</w:t>
            </w:r>
            <w:proofErr w:type="spellEnd"/>
          </w:p>
        </w:tc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68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55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5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0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48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42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0</w:t>
            </w:r>
          </w:p>
        </w:tc>
      </w:tr>
      <w:tr w:rsidR="00085556" w:rsidTr="00085556">
        <w:trPr>
          <w:gridAfter w:val="1"/>
          <w:wAfter w:w="6" w:type="dxa"/>
          <w:trHeight w:val="318"/>
          <w:jc w:val="center"/>
        </w:trPr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Koto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Tuo</w:t>
            </w:r>
            <w:proofErr w:type="spellEnd"/>
          </w:p>
        </w:tc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53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20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27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5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23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2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4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20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7</w:t>
            </w:r>
          </w:p>
        </w:tc>
      </w:tr>
      <w:tr w:rsidR="00085556" w:rsidTr="00085556">
        <w:trPr>
          <w:gridAfter w:val="1"/>
          <w:wAfter w:w="6" w:type="dxa"/>
          <w:trHeight w:val="318"/>
          <w:jc w:val="center"/>
        </w:trPr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Pongkai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Istiqomah</w:t>
            </w:r>
            <w:proofErr w:type="spellEnd"/>
          </w:p>
        </w:tc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74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9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71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23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55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5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0</w:t>
            </w:r>
          </w:p>
        </w:tc>
      </w:tr>
      <w:tr w:rsidR="00085556" w:rsidTr="00085556">
        <w:trPr>
          <w:gridAfter w:val="1"/>
          <w:wAfter w:w="6" w:type="dxa"/>
          <w:trHeight w:val="318"/>
          <w:jc w:val="center"/>
        </w:trPr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Muara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Takus</w:t>
            </w:r>
            <w:proofErr w:type="spellEnd"/>
          </w:p>
        </w:tc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80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8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0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7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8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0</w:t>
            </w:r>
          </w:p>
        </w:tc>
      </w:tr>
      <w:tr w:rsidR="00085556" w:rsidTr="00085556">
        <w:trPr>
          <w:gridAfter w:val="1"/>
          <w:wAfter w:w="6" w:type="dxa"/>
          <w:trHeight w:val="318"/>
          <w:jc w:val="center"/>
        </w:trPr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Gunung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Bungsu</w:t>
            </w:r>
            <w:proofErr w:type="spellEnd"/>
          </w:p>
        </w:tc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80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7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7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27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0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80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7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</w:t>
            </w:r>
          </w:p>
        </w:tc>
      </w:tr>
      <w:tr w:rsidR="00085556" w:rsidTr="00085556">
        <w:trPr>
          <w:gridAfter w:val="1"/>
          <w:wAfter w:w="6" w:type="dxa"/>
          <w:trHeight w:val="318"/>
          <w:jc w:val="center"/>
        </w:trPr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Mayang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Pongakai</w:t>
            </w:r>
            <w:proofErr w:type="spellEnd"/>
          </w:p>
        </w:tc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00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0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0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93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0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00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0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0</w:t>
            </w:r>
          </w:p>
        </w:tc>
      </w:tr>
      <w:tr w:rsidR="00085556" w:rsidTr="00085556">
        <w:trPr>
          <w:gridAfter w:val="1"/>
          <w:wAfter w:w="6" w:type="dxa"/>
          <w:trHeight w:val="318"/>
          <w:jc w:val="center"/>
        </w:trPr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Muaro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Mahat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Baru</w:t>
            </w:r>
            <w:proofErr w:type="spellEnd"/>
          </w:p>
        </w:tc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97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0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97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0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97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3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0</w:t>
            </w:r>
          </w:p>
        </w:tc>
      </w:tr>
      <w:tr w:rsidR="00085556" w:rsidTr="00085556">
        <w:trPr>
          <w:gridAfter w:val="1"/>
          <w:wAfter w:w="6" w:type="dxa"/>
          <w:trHeight w:val="318"/>
          <w:jc w:val="center"/>
        </w:trPr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val="id-ID" w:eastAsia="id-ID"/>
              </w:rPr>
              <w:t>Average</w:t>
            </w:r>
          </w:p>
        </w:tc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eastAsia="id-ID"/>
              </w:rPr>
              <w:t>78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1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1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eastAsia="id-ID"/>
              </w:rPr>
              <w:t>76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4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9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lang w:eastAsia="id-ID"/>
              </w:rPr>
              <w:t>72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7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5556" w:rsidRDefault="0008555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id-ID"/>
              </w:rPr>
              <w:t>11</w:t>
            </w:r>
          </w:p>
        </w:tc>
      </w:tr>
    </w:tbl>
    <w:p w:rsidR="00085556" w:rsidRDefault="00085556" w:rsidP="00085556">
      <w:pPr>
        <w:jc w:val="both"/>
        <w:rPr>
          <w:rStyle w:val="shorttext"/>
          <w:sz w:val="22"/>
          <w:szCs w:val="22"/>
          <w:lang w:val="en"/>
        </w:rPr>
      </w:pPr>
      <w:r>
        <w:rPr>
          <w:rStyle w:val="shorttext"/>
          <w:sz w:val="22"/>
          <w:szCs w:val="22"/>
          <w:lang w:val="en"/>
        </w:rPr>
        <w:t xml:space="preserve">Source: </w:t>
      </w:r>
      <w:r>
        <w:rPr>
          <w:rStyle w:val="shorttext"/>
          <w:sz w:val="22"/>
          <w:szCs w:val="22"/>
          <w:lang w:val="id-ID"/>
        </w:rPr>
        <w:t>d</w:t>
      </w:r>
      <w:proofErr w:type="spellStart"/>
      <w:r>
        <w:rPr>
          <w:rStyle w:val="shorttext"/>
          <w:sz w:val="22"/>
          <w:szCs w:val="22"/>
          <w:lang w:val="en"/>
        </w:rPr>
        <w:t>ata</w:t>
      </w:r>
      <w:proofErr w:type="spellEnd"/>
      <w:r>
        <w:rPr>
          <w:rStyle w:val="shorttext"/>
          <w:sz w:val="22"/>
          <w:szCs w:val="22"/>
          <w:lang w:val="en"/>
        </w:rPr>
        <w:t xml:space="preserve"> processed by authors</w:t>
      </w: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>
      <w:pPr>
        <w:rPr>
          <w:rFonts w:eastAsiaTheme="minorEastAsia" w:hint="eastAsia"/>
          <w:lang w:val="en-US" w:eastAsia="ja-JP"/>
        </w:rPr>
      </w:pPr>
    </w:p>
    <w:p w:rsidR="00085556" w:rsidRDefault="00085556" w:rsidP="00085556">
      <w:pPr>
        <w:pStyle w:val="Els-reference"/>
        <w:rPr>
          <w:b/>
          <w:sz w:val="22"/>
          <w:szCs w:val="22"/>
          <w:lang w:val="en"/>
        </w:rPr>
      </w:pPr>
      <w:r>
        <w:rPr>
          <w:b/>
          <w:sz w:val="22"/>
          <w:szCs w:val="22"/>
          <w:lang w:val="en"/>
        </w:rPr>
        <w:t>Table 5: Gini Index Involuntary Resettlement</w:t>
      </w:r>
    </w:p>
    <w:p w:rsidR="00085556" w:rsidRDefault="00085556" w:rsidP="00085556">
      <w:pPr>
        <w:pStyle w:val="Els-reference"/>
      </w:pPr>
    </w:p>
    <w:tbl>
      <w:tblPr>
        <w:tblW w:w="3721" w:type="dxa"/>
        <w:tblInd w:w="-35" w:type="dxa"/>
        <w:tblLook w:val="04A0" w:firstRow="1" w:lastRow="0" w:firstColumn="1" w:lastColumn="0" w:noHBand="0" w:noVBand="1"/>
      </w:tblPr>
      <w:tblGrid>
        <w:gridCol w:w="671"/>
        <w:gridCol w:w="2615"/>
        <w:gridCol w:w="717"/>
      </w:tblGrid>
      <w:tr w:rsidR="00085556" w:rsidTr="00085556">
        <w:trPr>
          <w:trHeight w:val="299"/>
        </w:trPr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No</w:t>
            </w:r>
          </w:p>
        </w:tc>
        <w:tc>
          <w:tcPr>
            <w:tcW w:w="2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Villages</w:t>
            </w:r>
          </w:p>
        </w:tc>
        <w:tc>
          <w:tcPr>
            <w:tcW w:w="4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Gini Index</w:t>
            </w:r>
          </w:p>
        </w:tc>
      </w:tr>
      <w:tr w:rsidR="00085556" w:rsidTr="00085556">
        <w:trPr>
          <w:trHeight w:val="299"/>
        </w:trPr>
        <w:tc>
          <w:tcPr>
            <w:tcW w:w="6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1</w:t>
            </w:r>
          </w:p>
        </w:tc>
        <w:tc>
          <w:tcPr>
            <w:tcW w:w="261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Tanjung Balik</w:t>
            </w:r>
          </w:p>
        </w:tc>
        <w:tc>
          <w:tcPr>
            <w:tcW w:w="4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0,36</w:t>
            </w:r>
          </w:p>
        </w:tc>
      </w:tr>
      <w:tr w:rsidR="00085556" w:rsidTr="00085556">
        <w:trPr>
          <w:trHeight w:val="299"/>
        </w:trPr>
        <w:tc>
          <w:tcPr>
            <w:tcW w:w="671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2</w:t>
            </w:r>
          </w:p>
        </w:tc>
        <w:tc>
          <w:tcPr>
            <w:tcW w:w="2615" w:type="dxa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Tanjung Pauh</w:t>
            </w:r>
          </w:p>
        </w:tc>
        <w:tc>
          <w:tcPr>
            <w:tcW w:w="435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0,31</w:t>
            </w:r>
          </w:p>
        </w:tc>
      </w:tr>
      <w:tr w:rsidR="00085556" w:rsidTr="00085556">
        <w:trPr>
          <w:trHeight w:val="299"/>
        </w:trPr>
        <w:tc>
          <w:tcPr>
            <w:tcW w:w="671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3</w:t>
            </w:r>
          </w:p>
        </w:tc>
        <w:tc>
          <w:tcPr>
            <w:tcW w:w="2615" w:type="dxa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Koto Masjid</w:t>
            </w:r>
          </w:p>
        </w:tc>
        <w:tc>
          <w:tcPr>
            <w:tcW w:w="435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0,44</w:t>
            </w:r>
          </w:p>
        </w:tc>
      </w:tr>
      <w:tr w:rsidR="00085556" w:rsidTr="00085556">
        <w:trPr>
          <w:trHeight w:val="299"/>
        </w:trPr>
        <w:tc>
          <w:tcPr>
            <w:tcW w:w="671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4</w:t>
            </w:r>
          </w:p>
        </w:tc>
        <w:tc>
          <w:tcPr>
            <w:tcW w:w="2615" w:type="dxa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Pulau Gadang</w:t>
            </w:r>
          </w:p>
        </w:tc>
        <w:tc>
          <w:tcPr>
            <w:tcW w:w="435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0,39</w:t>
            </w:r>
          </w:p>
        </w:tc>
      </w:tr>
      <w:tr w:rsidR="00085556" w:rsidTr="00085556">
        <w:trPr>
          <w:trHeight w:val="299"/>
        </w:trPr>
        <w:tc>
          <w:tcPr>
            <w:tcW w:w="671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5</w:t>
            </w:r>
          </w:p>
        </w:tc>
        <w:tc>
          <w:tcPr>
            <w:tcW w:w="2615" w:type="dxa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Tanjung Alai</w:t>
            </w:r>
          </w:p>
        </w:tc>
        <w:tc>
          <w:tcPr>
            <w:tcW w:w="435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0,28</w:t>
            </w:r>
          </w:p>
        </w:tc>
      </w:tr>
      <w:tr w:rsidR="00085556" w:rsidTr="00085556">
        <w:trPr>
          <w:trHeight w:val="299"/>
        </w:trPr>
        <w:tc>
          <w:tcPr>
            <w:tcW w:w="671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lastRenderedPageBreak/>
              <w:t>6</w:t>
            </w:r>
          </w:p>
        </w:tc>
        <w:tc>
          <w:tcPr>
            <w:tcW w:w="2615" w:type="dxa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Batu Basurek</w:t>
            </w:r>
          </w:p>
        </w:tc>
        <w:tc>
          <w:tcPr>
            <w:tcW w:w="435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0,28</w:t>
            </w:r>
          </w:p>
        </w:tc>
      </w:tr>
      <w:tr w:rsidR="00085556" w:rsidTr="00085556">
        <w:trPr>
          <w:trHeight w:val="299"/>
        </w:trPr>
        <w:tc>
          <w:tcPr>
            <w:tcW w:w="671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7</w:t>
            </w:r>
          </w:p>
        </w:tc>
        <w:tc>
          <w:tcPr>
            <w:tcW w:w="2615" w:type="dxa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Koto Tuo</w:t>
            </w:r>
          </w:p>
        </w:tc>
        <w:tc>
          <w:tcPr>
            <w:tcW w:w="435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0,29</w:t>
            </w:r>
          </w:p>
        </w:tc>
      </w:tr>
      <w:tr w:rsidR="00085556" w:rsidTr="00085556">
        <w:trPr>
          <w:trHeight w:val="299"/>
        </w:trPr>
        <w:tc>
          <w:tcPr>
            <w:tcW w:w="671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8</w:t>
            </w:r>
          </w:p>
        </w:tc>
        <w:tc>
          <w:tcPr>
            <w:tcW w:w="2615" w:type="dxa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Pongkai Istiqomah</w:t>
            </w:r>
          </w:p>
        </w:tc>
        <w:tc>
          <w:tcPr>
            <w:tcW w:w="435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0,37</w:t>
            </w:r>
          </w:p>
        </w:tc>
      </w:tr>
      <w:tr w:rsidR="00085556" w:rsidTr="00085556">
        <w:trPr>
          <w:trHeight w:val="299"/>
        </w:trPr>
        <w:tc>
          <w:tcPr>
            <w:tcW w:w="671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9</w:t>
            </w:r>
          </w:p>
        </w:tc>
        <w:tc>
          <w:tcPr>
            <w:tcW w:w="2615" w:type="dxa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Muara Takus</w:t>
            </w:r>
          </w:p>
        </w:tc>
        <w:tc>
          <w:tcPr>
            <w:tcW w:w="435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0,35</w:t>
            </w:r>
          </w:p>
        </w:tc>
      </w:tr>
      <w:tr w:rsidR="00085556" w:rsidTr="00085556">
        <w:trPr>
          <w:trHeight w:val="299"/>
        </w:trPr>
        <w:tc>
          <w:tcPr>
            <w:tcW w:w="671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10</w:t>
            </w:r>
          </w:p>
        </w:tc>
        <w:tc>
          <w:tcPr>
            <w:tcW w:w="2615" w:type="dxa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Gunung Bungsu</w:t>
            </w:r>
          </w:p>
        </w:tc>
        <w:tc>
          <w:tcPr>
            <w:tcW w:w="435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0,25</w:t>
            </w:r>
          </w:p>
        </w:tc>
      </w:tr>
      <w:tr w:rsidR="00085556" w:rsidTr="00085556">
        <w:trPr>
          <w:trHeight w:val="299"/>
        </w:trPr>
        <w:tc>
          <w:tcPr>
            <w:tcW w:w="671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11</w:t>
            </w:r>
          </w:p>
        </w:tc>
        <w:tc>
          <w:tcPr>
            <w:tcW w:w="2615" w:type="dxa"/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Mayang Pongkai</w:t>
            </w:r>
          </w:p>
        </w:tc>
        <w:tc>
          <w:tcPr>
            <w:tcW w:w="435" w:type="dxa"/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0,29</w:t>
            </w:r>
          </w:p>
        </w:tc>
      </w:tr>
      <w:tr w:rsidR="00085556" w:rsidTr="00085556">
        <w:trPr>
          <w:trHeight w:val="299"/>
        </w:trPr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12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Muaro Mahat Baru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0,26</w:t>
            </w:r>
          </w:p>
        </w:tc>
      </w:tr>
      <w:tr w:rsidR="00085556" w:rsidTr="00085556">
        <w:trPr>
          <w:trHeight w:val="299"/>
        </w:trPr>
        <w:tc>
          <w:tcPr>
            <w:tcW w:w="32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Average</w:t>
            </w:r>
          </w:p>
        </w:tc>
        <w:tc>
          <w:tcPr>
            <w:tcW w:w="4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0,32</w:t>
            </w:r>
          </w:p>
        </w:tc>
      </w:tr>
      <w:tr w:rsidR="00085556" w:rsidTr="00085556">
        <w:trPr>
          <w:trHeight w:val="285"/>
        </w:trPr>
        <w:tc>
          <w:tcPr>
            <w:tcW w:w="32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85556" w:rsidRDefault="00085556">
            <w:pPr>
              <w:rPr>
                <w:rFonts w:eastAsia="Times New Roman"/>
                <w:b/>
                <w:bCs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id-ID" w:eastAsia="id-ID"/>
              </w:rPr>
              <w:t>All</w:t>
            </w:r>
          </w:p>
        </w:tc>
        <w:tc>
          <w:tcPr>
            <w:tcW w:w="4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85556" w:rsidRDefault="00085556">
            <w:pPr>
              <w:jc w:val="right"/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id-ID" w:eastAsia="id-ID"/>
              </w:rPr>
              <w:t>0,40</w:t>
            </w:r>
          </w:p>
        </w:tc>
      </w:tr>
    </w:tbl>
    <w:p w:rsidR="00085556" w:rsidRPr="00085556" w:rsidRDefault="00085556">
      <w:pPr>
        <w:rPr>
          <w:rFonts w:eastAsiaTheme="minorEastAsia" w:hint="eastAsia"/>
          <w:lang w:val="en-US" w:eastAsia="ja-JP"/>
        </w:rPr>
      </w:pPr>
      <w:bookmarkStart w:id="0" w:name="_GoBack"/>
      <w:bookmarkEnd w:id="0"/>
    </w:p>
    <w:sectPr w:rsidR="00085556" w:rsidRPr="000855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MLC0NLE0sDQ2NjNT0lEKTi0uzszPAykwrAUAOZnh0ywAAAA="/>
  </w:docVars>
  <w:rsids>
    <w:rsidRoot w:val="00085556"/>
    <w:rsid w:val="00003334"/>
    <w:rsid w:val="00005A54"/>
    <w:rsid w:val="00010748"/>
    <w:rsid w:val="00012AE8"/>
    <w:rsid w:val="00020FBA"/>
    <w:rsid w:val="0002120D"/>
    <w:rsid w:val="0002165E"/>
    <w:rsid w:val="00033628"/>
    <w:rsid w:val="0003367D"/>
    <w:rsid w:val="0003390B"/>
    <w:rsid w:val="000412BA"/>
    <w:rsid w:val="00046515"/>
    <w:rsid w:val="00046AB5"/>
    <w:rsid w:val="00070DEF"/>
    <w:rsid w:val="000768FD"/>
    <w:rsid w:val="00085556"/>
    <w:rsid w:val="00085896"/>
    <w:rsid w:val="000863F6"/>
    <w:rsid w:val="00092489"/>
    <w:rsid w:val="00095E6D"/>
    <w:rsid w:val="00095F92"/>
    <w:rsid w:val="000B5A57"/>
    <w:rsid w:val="000B6FAF"/>
    <w:rsid w:val="000C12F0"/>
    <w:rsid w:val="000C6621"/>
    <w:rsid w:val="000C6FDC"/>
    <w:rsid w:val="000D0701"/>
    <w:rsid w:val="000D1254"/>
    <w:rsid w:val="000D1A5A"/>
    <w:rsid w:val="000F135C"/>
    <w:rsid w:val="001167BE"/>
    <w:rsid w:val="00125E1B"/>
    <w:rsid w:val="001366B8"/>
    <w:rsid w:val="001408FB"/>
    <w:rsid w:val="00142F9B"/>
    <w:rsid w:val="00164782"/>
    <w:rsid w:val="00173C34"/>
    <w:rsid w:val="001762DE"/>
    <w:rsid w:val="00185E63"/>
    <w:rsid w:val="00186267"/>
    <w:rsid w:val="0019302A"/>
    <w:rsid w:val="001968FC"/>
    <w:rsid w:val="001A403F"/>
    <w:rsid w:val="001A4463"/>
    <w:rsid w:val="001C51D6"/>
    <w:rsid w:val="001D1D63"/>
    <w:rsid w:val="001D20E9"/>
    <w:rsid w:val="001D4579"/>
    <w:rsid w:val="001D6B86"/>
    <w:rsid w:val="001F296C"/>
    <w:rsid w:val="00217843"/>
    <w:rsid w:val="00221358"/>
    <w:rsid w:val="00225D77"/>
    <w:rsid w:val="002314E1"/>
    <w:rsid w:val="00235AF2"/>
    <w:rsid w:val="00235BC5"/>
    <w:rsid w:val="002420A5"/>
    <w:rsid w:val="0024375C"/>
    <w:rsid w:val="0024378E"/>
    <w:rsid w:val="00264CF3"/>
    <w:rsid w:val="00274DC2"/>
    <w:rsid w:val="002819F2"/>
    <w:rsid w:val="00282C22"/>
    <w:rsid w:val="00296D4B"/>
    <w:rsid w:val="002A135F"/>
    <w:rsid w:val="002A392A"/>
    <w:rsid w:val="002A6895"/>
    <w:rsid w:val="002B4831"/>
    <w:rsid w:val="002B6760"/>
    <w:rsid w:val="002B6D0C"/>
    <w:rsid w:val="002B7D53"/>
    <w:rsid w:val="002C1790"/>
    <w:rsid w:val="002D0DB3"/>
    <w:rsid w:val="002D3DC1"/>
    <w:rsid w:val="002D4FEA"/>
    <w:rsid w:val="002E073F"/>
    <w:rsid w:val="002E7BCE"/>
    <w:rsid w:val="002F1D55"/>
    <w:rsid w:val="002F30D6"/>
    <w:rsid w:val="002F7C90"/>
    <w:rsid w:val="002F7D76"/>
    <w:rsid w:val="00325A13"/>
    <w:rsid w:val="00325F58"/>
    <w:rsid w:val="00340FC7"/>
    <w:rsid w:val="003519AE"/>
    <w:rsid w:val="00352A75"/>
    <w:rsid w:val="00356DB3"/>
    <w:rsid w:val="0036178C"/>
    <w:rsid w:val="00361DA3"/>
    <w:rsid w:val="00362C85"/>
    <w:rsid w:val="003666A4"/>
    <w:rsid w:val="0036676E"/>
    <w:rsid w:val="00381518"/>
    <w:rsid w:val="003A073F"/>
    <w:rsid w:val="003A296B"/>
    <w:rsid w:val="003A3E46"/>
    <w:rsid w:val="003A6681"/>
    <w:rsid w:val="003B0F53"/>
    <w:rsid w:val="003B1F0A"/>
    <w:rsid w:val="003C7C0E"/>
    <w:rsid w:val="003D23B5"/>
    <w:rsid w:val="003D27C1"/>
    <w:rsid w:val="003E10B5"/>
    <w:rsid w:val="003F2EBC"/>
    <w:rsid w:val="003F36DE"/>
    <w:rsid w:val="003F4B6A"/>
    <w:rsid w:val="00402F22"/>
    <w:rsid w:val="004054F8"/>
    <w:rsid w:val="00407167"/>
    <w:rsid w:val="004117BA"/>
    <w:rsid w:val="00413606"/>
    <w:rsid w:val="00415D12"/>
    <w:rsid w:val="00420A12"/>
    <w:rsid w:val="00430ECB"/>
    <w:rsid w:val="00447F77"/>
    <w:rsid w:val="004527CE"/>
    <w:rsid w:val="00471A0E"/>
    <w:rsid w:val="00475981"/>
    <w:rsid w:val="00480278"/>
    <w:rsid w:val="004843CF"/>
    <w:rsid w:val="00485DD8"/>
    <w:rsid w:val="00485EC7"/>
    <w:rsid w:val="004927A5"/>
    <w:rsid w:val="004946D9"/>
    <w:rsid w:val="00494C70"/>
    <w:rsid w:val="00495834"/>
    <w:rsid w:val="004973CB"/>
    <w:rsid w:val="004A21D7"/>
    <w:rsid w:val="004A2DDA"/>
    <w:rsid w:val="004A77DC"/>
    <w:rsid w:val="004A79EF"/>
    <w:rsid w:val="004A7F3F"/>
    <w:rsid w:val="004B5A83"/>
    <w:rsid w:val="004B634C"/>
    <w:rsid w:val="004C1B48"/>
    <w:rsid w:val="004D71E8"/>
    <w:rsid w:val="004E05AC"/>
    <w:rsid w:val="004F5186"/>
    <w:rsid w:val="004F53EF"/>
    <w:rsid w:val="004F6D84"/>
    <w:rsid w:val="004F76A3"/>
    <w:rsid w:val="00506232"/>
    <w:rsid w:val="005139B8"/>
    <w:rsid w:val="00514A6A"/>
    <w:rsid w:val="00517574"/>
    <w:rsid w:val="00517F71"/>
    <w:rsid w:val="00520A70"/>
    <w:rsid w:val="00522BFD"/>
    <w:rsid w:val="005279E8"/>
    <w:rsid w:val="0053543D"/>
    <w:rsid w:val="00540939"/>
    <w:rsid w:val="00544A74"/>
    <w:rsid w:val="00567B9A"/>
    <w:rsid w:val="00577CE3"/>
    <w:rsid w:val="00577DC1"/>
    <w:rsid w:val="00593A67"/>
    <w:rsid w:val="005A73A7"/>
    <w:rsid w:val="005B2FB5"/>
    <w:rsid w:val="005B61F4"/>
    <w:rsid w:val="005C39D0"/>
    <w:rsid w:val="005C53F7"/>
    <w:rsid w:val="005D3B32"/>
    <w:rsid w:val="005F14A3"/>
    <w:rsid w:val="005F4337"/>
    <w:rsid w:val="005F5D76"/>
    <w:rsid w:val="005F641C"/>
    <w:rsid w:val="006019DA"/>
    <w:rsid w:val="006068F8"/>
    <w:rsid w:val="00607DD1"/>
    <w:rsid w:val="00610A48"/>
    <w:rsid w:val="00631051"/>
    <w:rsid w:val="00633BAC"/>
    <w:rsid w:val="006507BB"/>
    <w:rsid w:val="00651BC0"/>
    <w:rsid w:val="006645A8"/>
    <w:rsid w:val="0066669E"/>
    <w:rsid w:val="00672DB9"/>
    <w:rsid w:val="006733F7"/>
    <w:rsid w:val="00687324"/>
    <w:rsid w:val="006875EA"/>
    <w:rsid w:val="00690BDD"/>
    <w:rsid w:val="006B58E5"/>
    <w:rsid w:val="006C08D6"/>
    <w:rsid w:val="006C2049"/>
    <w:rsid w:val="006C292A"/>
    <w:rsid w:val="006C4EB8"/>
    <w:rsid w:val="006C71FB"/>
    <w:rsid w:val="006D0DE8"/>
    <w:rsid w:val="006D6C31"/>
    <w:rsid w:val="00706A37"/>
    <w:rsid w:val="007127FB"/>
    <w:rsid w:val="00714726"/>
    <w:rsid w:val="00720D96"/>
    <w:rsid w:val="0072250C"/>
    <w:rsid w:val="007236D8"/>
    <w:rsid w:val="007240E7"/>
    <w:rsid w:val="00727DB6"/>
    <w:rsid w:val="007417D7"/>
    <w:rsid w:val="00744E78"/>
    <w:rsid w:val="00750A17"/>
    <w:rsid w:val="00762648"/>
    <w:rsid w:val="0076464F"/>
    <w:rsid w:val="007659F1"/>
    <w:rsid w:val="00771D2F"/>
    <w:rsid w:val="00771FAF"/>
    <w:rsid w:val="00772CF1"/>
    <w:rsid w:val="0078072B"/>
    <w:rsid w:val="00786F04"/>
    <w:rsid w:val="007961B7"/>
    <w:rsid w:val="007A325F"/>
    <w:rsid w:val="007A5196"/>
    <w:rsid w:val="007B0596"/>
    <w:rsid w:val="007B3F20"/>
    <w:rsid w:val="007F7D70"/>
    <w:rsid w:val="0081152F"/>
    <w:rsid w:val="00815913"/>
    <w:rsid w:val="008273B4"/>
    <w:rsid w:val="00827F78"/>
    <w:rsid w:val="00831176"/>
    <w:rsid w:val="00844D6A"/>
    <w:rsid w:val="0084558E"/>
    <w:rsid w:val="00855041"/>
    <w:rsid w:val="008659B9"/>
    <w:rsid w:val="00872FFC"/>
    <w:rsid w:val="00873DF7"/>
    <w:rsid w:val="00876516"/>
    <w:rsid w:val="0088686D"/>
    <w:rsid w:val="0089124B"/>
    <w:rsid w:val="00895BB1"/>
    <w:rsid w:val="008A061F"/>
    <w:rsid w:val="008A068C"/>
    <w:rsid w:val="008A1E33"/>
    <w:rsid w:val="008B015D"/>
    <w:rsid w:val="008C1BFF"/>
    <w:rsid w:val="008C66CA"/>
    <w:rsid w:val="008D3678"/>
    <w:rsid w:val="008D3D2F"/>
    <w:rsid w:val="008D7247"/>
    <w:rsid w:val="008E2D52"/>
    <w:rsid w:val="008E35C2"/>
    <w:rsid w:val="008E7137"/>
    <w:rsid w:val="008F30F1"/>
    <w:rsid w:val="008F5982"/>
    <w:rsid w:val="00912515"/>
    <w:rsid w:val="00914A49"/>
    <w:rsid w:val="00932D42"/>
    <w:rsid w:val="00933A73"/>
    <w:rsid w:val="009341BC"/>
    <w:rsid w:val="0094197D"/>
    <w:rsid w:val="009426AE"/>
    <w:rsid w:val="009504E7"/>
    <w:rsid w:val="00952F5A"/>
    <w:rsid w:val="00953B3B"/>
    <w:rsid w:val="00954BF4"/>
    <w:rsid w:val="009873AB"/>
    <w:rsid w:val="00996F46"/>
    <w:rsid w:val="009A1074"/>
    <w:rsid w:val="009A667C"/>
    <w:rsid w:val="009C452D"/>
    <w:rsid w:val="009E44D9"/>
    <w:rsid w:val="009F5792"/>
    <w:rsid w:val="00A00647"/>
    <w:rsid w:val="00A0089C"/>
    <w:rsid w:val="00A0551A"/>
    <w:rsid w:val="00A10A64"/>
    <w:rsid w:val="00A1460B"/>
    <w:rsid w:val="00A31F9E"/>
    <w:rsid w:val="00A324C6"/>
    <w:rsid w:val="00A32D26"/>
    <w:rsid w:val="00A3427A"/>
    <w:rsid w:val="00A5160B"/>
    <w:rsid w:val="00A5187D"/>
    <w:rsid w:val="00A53054"/>
    <w:rsid w:val="00A54103"/>
    <w:rsid w:val="00A80303"/>
    <w:rsid w:val="00A81EC1"/>
    <w:rsid w:val="00AA2F41"/>
    <w:rsid w:val="00AB27B7"/>
    <w:rsid w:val="00AB46DD"/>
    <w:rsid w:val="00AB65F7"/>
    <w:rsid w:val="00AD5F16"/>
    <w:rsid w:val="00AD6F71"/>
    <w:rsid w:val="00AF22AA"/>
    <w:rsid w:val="00B018A4"/>
    <w:rsid w:val="00B01F33"/>
    <w:rsid w:val="00B10420"/>
    <w:rsid w:val="00B111AD"/>
    <w:rsid w:val="00B17749"/>
    <w:rsid w:val="00B209CC"/>
    <w:rsid w:val="00B361DD"/>
    <w:rsid w:val="00B53437"/>
    <w:rsid w:val="00B611B5"/>
    <w:rsid w:val="00B62C7B"/>
    <w:rsid w:val="00B665A1"/>
    <w:rsid w:val="00B679DE"/>
    <w:rsid w:val="00B73972"/>
    <w:rsid w:val="00B75188"/>
    <w:rsid w:val="00B80109"/>
    <w:rsid w:val="00B8077F"/>
    <w:rsid w:val="00B84682"/>
    <w:rsid w:val="00B847D7"/>
    <w:rsid w:val="00B92284"/>
    <w:rsid w:val="00B92EA3"/>
    <w:rsid w:val="00BD5644"/>
    <w:rsid w:val="00BD712D"/>
    <w:rsid w:val="00BE5AB3"/>
    <w:rsid w:val="00BF29E4"/>
    <w:rsid w:val="00BF48A2"/>
    <w:rsid w:val="00C073DF"/>
    <w:rsid w:val="00C122C5"/>
    <w:rsid w:val="00C13339"/>
    <w:rsid w:val="00C13D44"/>
    <w:rsid w:val="00C212AF"/>
    <w:rsid w:val="00C22C61"/>
    <w:rsid w:val="00C23BE4"/>
    <w:rsid w:val="00C41E10"/>
    <w:rsid w:val="00C465C3"/>
    <w:rsid w:val="00C52DAE"/>
    <w:rsid w:val="00C55B1A"/>
    <w:rsid w:val="00C71163"/>
    <w:rsid w:val="00C739C4"/>
    <w:rsid w:val="00C74261"/>
    <w:rsid w:val="00C76184"/>
    <w:rsid w:val="00C821F8"/>
    <w:rsid w:val="00C86098"/>
    <w:rsid w:val="00C91638"/>
    <w:rsid w:val="00CA4A92"/>
    <w:rsid w:val="00CB4DF9"/>
    <w:rsid w:val="00CD4ED7"/>
    <w:rsid w:val="00CD742B"/>
    <w:rsid w:val="00CD7FD9"/>
    <w:rsid w:val="00CE1232"/>
    <w:rsid w:val="00CF129C"/>
    <w:rsid w:val="00CF3E15"/>
    <w:rsid w:val="00D103FE"/>
    <w:rsid w:val="00D104FA"/>
    <w:rsid w:val="00D12B01"/>
    <w:rsid w:val="00D415D8"/>
    <w:rsid w:val="00D43114"/>
    <w:rsid w:val="00D51150"/>
    <w:rsid w:val="00D51320"/>
    <w:rsid w:val="00D56822"/>
    <w:rsid w:val="00D62767"/>
    <w:rsid w:val="00D7239C"/>
    <w:rsid w:val="00D82059"/>
    <w:rsid w:val="00D84DF2"/>
    <w:rsid w:val="00DA0A75"/>
    <w:rsid w:val="00DA4868"/>
    <w:rsid w:val="00DB160A"/>
    <w:rsid w:val="00DB43F7"/>
    <w:rsid w:val="00DC0708"/>
    <w:rsid w:val="00DC2DCF"/>
    <w:rsid w:val="00DC6A8E"/>
    <w:rsid w:val="00DD4B48"/>
    <w:rsid w:val="00DE3CCA"/>
    <w:rsid w:val="00DE73DC"/>
    <w:rsid w:val="00E045DB"/>
    <w:rsid w:val="00E51A96"/>
    <w:rsid w:val="00E5509B"/>
    <w:rsid w:val="00E57066"/>
    <w:rsid w:val="00E70586"/>
    <w:rsid w:val="00E713F9"/>
    <w:rsid w:val="00E80EEA"/>
    <w:rsid w:val="00E8458E"/>
    <w:rsid w:val="00E93018"/>
    <w:rsid w:val="00E93E37"/>
    <w:rsid w:val="00E94BF7"/>
    <w:rsid w:val="00EA442F"/>
    <w:rsid w:val="00EC5F2C"/>
    <w:rsid w:val="00EC7CBE"/>
    <w:rsid w:val="00ED4C62"/>
    <w:rsid w:val="00EE6147"/>
    <w:rsid w:val="00EE64DC"/>
    <w:rsid w:val="00EF1D04"/>
    <w:rsid w:val="00F06F8A"/>
    <w:rsid w:val="00F11E1D"/>
    <w:rsid w:val="00F1350E"/>
    <w:rsid w:val="00F16B6F"/>
    <w:rsid w:val="00F16C0F"/>
    <w:rsid w:val="00F36F77"/>
    <w:rsid w:val="00F51E30"/>
    <w:rsid w:val="00F54E7E"/>
    <w:rsid w:val="00F564A8"/>
    <w:rsid w:val="00F56A5E"/>
    <w:rsid w:val="00F8228E"/>
    <w:rsid w:val="00F84ABF"/>
    <w:rsid w:val="00F916C2"/>
    <w:rsid w:val="00FA1261"/>
    <w:rsid w:val="00FB0EE4"/>
    <w:rsid w:val="00FB14A9"/>
    <w:rsid w:val="00FB3211"/>
    <w:rsid w:val="00FB35FF"/>
    <w:rsid w:val="00FB7617"/>
    <w:rsid w:val="00FB77B1"/>
    <w:rsid w:val="00FC1312"/>
    <w:rsid w:val="00FD2B6D"/>
    <w:rsid w:val="00FF2986"/>
    <w:rsid w:val="00FF2A4A"/>
    <w:rsid w:val="00FF5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5556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horttext">
    <w:name w:val="short_text"/>
    <w:rsid w:val="00085556"/>
  </w:style>
  <w:style w:type="paragraph" w:customStyle="1" w:styleId="Els-reference">
    <w:name w:val="Els-reference"/>
    <w:rsid w:val="00085556"/>
    <w:pPr>
      <w:tabs>
        <w:tab w:val="left" w:pos="312"/>
      </w:tabs>
      <w:spacing w:after="0" w:line="200" w:lineRule="exact"/>
      <w:ind w:left="312" w:hanging="312"/>
    </w:pPr>
    <w:rPr>
      <w:rFonts w:ascii="Times New Roman" w:eastAsia="SimSun" w:hAnsi="Times New Roman" w:cs="Times New Roman"/>
      <w:noProof/>
      <w:sz w:val="16"/>
      <w:szCs w:val="20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5556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horttext">
    <w:name w:val="short_text"/>
    <w:rsid w:val="00085556"/>
  </w:style>
  <w:style w:type="paragraph" w:customStyle="1" w:styleId="Els-reference">
    <w:name w:val="Els-reference"/>
    <w:rsid w:val="00085556"/>
    <w:pPr>
      <w:tabs>
        <w:tab w:val="left" w:pos="312"/>
      </w:tabs>
      <w:spacing w:after="0" w:line="200" w:lineRule="exact"/>
      <w:ind w:left="312" w:hanging="312"/>
    </w:pPr>
    <w:rPr>
      <w:rFonts w:ascii="Times New Roman" w:eastAsia="SimSun" w:hAnsi="Times New Roman" w:cs="Times New Roman"/>
      <w:noProof/>
      <w:sz w:val="16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58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ony</cp:lastModifiedBy>
  <cp:revision>1</cp:revision>
  <dcterms:created xsi:type="dcterms:W3CDTF">2019-03-17T07:23:00Z</dcterms:created>
  <dcterms:modified xsi:type="dcterms:W3CDTF">2019-03-17T08:35:00Z</dcterms:modified>
</cp:coreProperties>
</file>